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104B63" w14:textId="2E82BF06" w:rsidR="00714C6C" w:rsidRPr="00714C6C" w:rsidRDefault="00714C6C" w:rsidP="00714C6C">
      <w:pPr>
        <w:jc w:val="center"/>
        <w:rPr>
          <w:b/>
        </w:rPr>
      </w:pPr>
      <w:r w:rsidRPr="00714C6C">
        <w:rPr>
          <w:b/>
        </w:rPr>
        <w:t>Parent/Guardian</w:t>
      </w:r>
      <w:r>
        <w:rPr>
          <w:b/>
        </w:rPr>
        <w:t xml:space="preserve"> </w:t>
      </w:r>
      <w:r w:rsidRPr="00714C6C">
        <w:rPr>
          <w:b/>
        </w:rPr>
        <w:t>Release Form</w:t>
      </w:r>
      <w:r>
        <w:rPr>
          <w:b/>
        </w:rPr>
        <w:t xml:space="preserve"> for </w:t>
      </w:r>
      <w:r w:rsidR="00C21DB2">
        <w:rPr>
          <w:b/>
        </w:rPr>
        <w:t>WSU</w:t>
      </w:r>
      <w:r>
        <w:rPr>
          <w:b/>
        </w:rPr>
        <w:t xml:space="preserve"> Recording</w:t>
      </w:r>
    </w:p>
    <w:p w14:paraId="0217A8C6" w14:textId="77777777" w:rsidR="00714C6C" w:rsidRDefault="00714C6C">
      <w:r>
        <w:t xml:space="preserve">Dear Parent/Guardian: </w:t>
      </w:r>
    </w:p>
    <w:p w14:paraId="398BB78E" w14:textId="674DA895" w:rsidR="00714C6C" w:rsidRDefault="00714C6C">
      <w:r>
        <w:t xml:space="preserve">I am a student teacher at </w:t>
      </w:r>
      <w:r w:rsidR="00FD586F">
        <w:t xml:space="preserve">Washington State </w:t>
      </w:r>
      <w:r w:rsidR="009359AA">
        <w:t xml:space="preserve">University </w:t>
      </w:r>
      <w:r w:rsidR="00C21DB2">
        <w:t xml:space="preserve">(WSU) </w:t>
      </w:r>
      <w:r w:rsidR="009359AA">
        <w:t>and am working with your child’s teacher to complete my university program requirements</w:t>
      </w:r>
      <w:r w:rsidR="005F781E">
        <w:t xml:space="preserve"> and state licensure</w:t>
      </w:r>
      <w:r w:rsidR="009359AA">
        <w:t>.</w:t>
      </w:r>
      <w:r w:rsidR="00C21DB2">
        <w:t xml:space="preserve"> In addition,</w:t>
      </w:r>
      <w:r w:rsidR="009359AA">
        <w:t xml:space="preserve"> </w:t>
      </w:r>
      <w:r w:rsidR="005F781E">
        <w:t xml:space="preserve">I </w:t>
      </w:r>
      <w:r w:rsidR="00C21DB2">
        <w:t>must</w:t>
      </w:r>
      <w:r w:rsidR="009359AA">
        <w:t xml:space="preserve"> complete</w:t>
      </w:r>
      <w:r w:rsidR="00450395">
        <w:t xml:space="preserve"> a </w:t>
      </w:r>
      <w:r w:rsidR="0010614E">
        <w:t>performance-based</w:t>
      </w:r>
      <w:r w:rsidR="00450395">
        <w:t xml:space="preserve"> assessment portfolio</w:t>
      </w:r>
      <w:r w:rsidR="009359AA">
        <w:t>.</w:t>
      </w:r>
      <w:r>
        <w:t xml:space="preserve"> </w:t>
      </w:r>
      <w:bookmarkStart w:id="0" w:name="_GoBack"/>
      <w:bookmarkEnd w:id="0"/>
    </w:p>
    <w:p w14:paraId="669E231A" w14:textId="1AECE85F" w:rsidR="00714C6C" w:rsidRDefault="00714C6C">
      <w:r>
        <w:t xml:space="preserve">The assessment </w:t>
      </w:r>
      <w:r w:rsidR="00264EC4">
        <w:t xml:space="preserve">portfolio </w:t>
      </w:r>
      <w:r>
        <w:t xml:space="preserve">documents a series of lessons I teach </w:t>
      </w:r>
      <w:r w:rsidR="009359AA">
        <w:t xml:space="preserve">to your child and others </w:t>
      </w:r>
      <w:r>
        <w:t>and includes short video recordings</w:t>
      </w:r>
      <w:r w:rsidR="004865FC">
        <w:t xml:space="preserve"> of this instruction</w:t>
      </w:r>
      <w:r>
        <w:t xml:space="preserve">. </w:t>
      </w:r>
      <w:r w:rsidR="009359AA">
        <w:t>T</w:t>
      </w:r>
      <w:r>
        <w:t xml:space="preserve">he </w:t>
      </w:r>
      <w:r w:rsidR="003841C1">
        <w:t>video recordings’ primary focu</w:t>
      </w:r>
      <w:r w:rsidR="009359AA">
        <w:t xml:space="preserve">s </w:t>
      </w:r>
      <w:r>
        <w:t xml:space="preserve">is on my </w:t>
      </w:r>
      <w:r w:rsidR="009359AA">
        <w:t>instruction,</w:t>
      </w:r>
      <w:r>
        <w:t xml:space="preserve"> not on the students in the class. </w:t>
      </w:r>
      <w:r w:rsidR="009359AA">
        <w:t>While</w:t>
      </w:r>
      <w:r>
        <w:t xml:space="preserve"> recording my teaching, your child may appear on the video. A</w:t>
      </w:r>
      <w:r w:rsidR="00AB2E8E">
        <w:t>dditionally</w:t>
      </w:r>
      <w:r>
        <w:t>, I will collect s</w:t>
      </w:r>
      <w:r w:rsidR="00C21DB2">
        <w:t>tudent work samples as evidence of my teaching practice, which</w:t>
      </w:r>
      <w:r w:rsidR="008E4DAA">
        <w:t xml:space="preserve"> </w:t>
      </w:r>
      <w:r>
        <w:t xml:space="preserve">may include some of your child’s work. </w:t>
      </w:r>
    </w:p>
    <w:p w14:paraId="1FEDC6B3" w14:textId="60833738" w:rsidR="00714C6C" w:rsidRDefault="00714C6C">
      <w:r>
        <w:t xml:space="preserve">No student’s name will appear on any </w:t>
      </w:r>
      <w:r w:rsidR="003841C1">
        <w:t>submitted materials</w:t>
      </w:r>
      <w:r w:rsidR="00B1197C">
        <w:t>,</w:t>
      </w:r>
      <w:r>
        <w:t xml:space="preserve"> and materials will be kept confidential at all times. The video recordings and student work </w:t>
      </w:r>
      <w:r w:rsidR="00576BF8">
        <w:t xml:space="preserve">are submitted in a secure </w:t>
      </w:r>
      <w:r w:rsidR="005C4B2F">
        <w:t xml:space="preserve">and confidential portal provided by </w:t>
      </w:r>
      <w:r w:rsidR="00C21DB2">
        <w:t>WSU</w:t>
      </w:r>
      <w:r w:rsidR="005C4B2F">
        <w:t xml:space="preserve">. </w:t>
      </w:r>
      <w:r w:rsidR="00C21DB2">
        <w:t>WSU</w:t>
      </w:r>
      <w:r w:rsidR="003841C1">
        <w:t xml:space="preserve"> may use my assessment materials</w:t>
      </w:r>
      <w:r>
        <w:t xml:space="preserve"> under secure conditions for program development</w:t>
      </w:r>
      <w:r w:rsidR="00C21DB2">
        <w:t>,</w:t>
      </w:r>
      <w:r>
        <w:t xml:space="preserve"> and implementation and support continued program improvement. The form </w:t>
      </w:r>
      <w:r w:rsidR="00277615">
        <w:t>below</w:t>
      </w:r>
      <w:r>
        <w:t xml:space="preserve"> will be used to document your permission for these activities.</w:t>
      </w:r>
    </w:p>
    <w:p w14:paraId="4922B1B3" w14:textId="269FC8B3" w:rsidR="00714C6C" w:rsidRDefault="00714C6C" w:rsidP="00277615">
      <w:pPr>
        <w:jc w:val="right"/>
      </w:pPr>
      <w:r>
        <w:t xml:space="preserve">Sincerely, </w:t>
      </w:r>
      <w:sdt>
        <w:sdtPr>
          <w:id w:val="-1245333914"/>
          <w:placeholder>
            <w:docPart w:val="DefaultPlaceholder_-1854013440"/>
          </w:placeholder>
          <w:text/>
        </w:sdtPr>
        <w:sdtContent>
          <w:r>
            <w:t>_______________________________</w:t>
          </w:r>
        </w:sdtContent>
      </w:sdt>
      <w:r>
        <w:t xml:space="preserve"> </w:t>
      </w:r>
    </w:p>
    <w:p w14:paraId="745727D3" w14:textId="77777777" w:rsidR="00714C6C" w:rsidRDefault="00714C6C" w:rsidP="00277615">
      <w:pPr>
        <w:ind w:firstLine="720"/>
        <w:jc w:val="right"/>
      </w:pPr>
      <w:r>
        <w:t xml:space="preserve">(Teacher Candidate Signature) </w:t>
      </w:r>
    </w:p>
    <w:p w14:paraId="43AA6EF5" w14:textId="77777777" w:rsidR="00714C6C" w:rsidRDefault="00714C6C" w:rsidP="00714C6C">
      <w:pPr>
        <w:jc w:val="center"/>
        <w:rPr>
          <w:b/>
        </w:rPr>
      </w:pPr>
    </w:p>
    <w:p w14:paraId="6CEA5E00" w14:textId="65CB4F34" w:rsidR="00714C6C" w:rsidRPr="00714C6C" w:rsidRDefault="00714C6C" w:rsidP="00714C6C">
      <w:pPr>
        <w:jc w:val="center"/>
        <w:rPr>
          <w:b/>
        </w:rPr>
      </w:pPr>
      <w:r w:rsidRPr="00714C6C">
        <w:rPr>
          <w:b/>
        </w:rPr>
        <w:t>PERMISSION SLIP</w:t>
      </w:r>
    </w:p>
    <w:p w14:paraId="075A6B8B" w14:textId="4C4F6754" w:rsidR="00714C6C" w:rsidRDefault="00714C6C">
      <w:r>
        <w:t xml:space="preserve">Student Name: </w:t>
      </w:r>
      <w:sdt>
        <w:sdtPr>
          <w:id w:val="1126128192"/>
          <w:placeholder>
            <w:docPart w:val="DefaultPlaceholder_-1854013440"/>
          </w:placeholder>
          <w:text/>
        </w:sdtPr>
        <w:sdtContent>
          <w:r>
            <w:t>__________________________________</w:t>
          </w:r>
        </w:sdtContent>
      </w:sdt>
      <w:r>
        <w:t xml:space="preserve"> </w:t>
      </w:r>
    </w:p>
    <w:p w14:paraId="16962E35" w14:textId="095C3F5E" w:rsidR="00714C6C" w:rsidRDefault="00714C6C">
      <w:r>
        <w:t>I am the parent/legal guardian of the child named above. I have read and underst</w:t>
      </w:r>
      <w:r w:rsidR="003841C1">
        <w:t>oo</w:t>
      </w:r>
      <w:r>
        <w:t xml:space="preserve">d the project description given in the letter provided with this </w:t>
      </w:r>
      <w:r w:rsidR="009359AA">
        <w:t>form and</w:t>
      </w:r>
      <w:r>
        <w:t xml:space="preserve"> agree to the following: (Please check the appropriate box below.) </w:t>
      </w:r>
    </w:p>
    <w:p w14:paraId="6C3D15FD" w14:textId="7C87F025" w:rsidR="00714C6C" w:rsidRDefault="00277615" w:rsidP="009359AA">
      <w:sdt>
        <w:sdtPr>
          <w:rPr>
            <w:rFonts w:ascii="Franklin Gothic Book" w:eastAsiaTheme="majorEastAsia" w:hAnsi="Franklin Gothic Book" w:cstheme="majorBidi"/>
            <w:lang w:eastAsia="ja-JP"/>
          </w:rPr>
          <w:id w:val="7958053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359AA">
            <w:rPr>
              <w:rFonts w:ascii="MS Gothic" w:eastAsia="MS Gothic" w:hAnsi="MS Gothic" w:cstheme="majorBidi" w:hint="eastAsia"/>
              <w:lang w:eastAsia="ja-JP"/>
            </w:rPr>
            <w:t>☐</w:t>
          </w:r>
        </w:sdtContent>
      </w:sdt>
      <w:r w:rsidR="009359AA" w:rsidRPr="00B06DC7">
        <w:rPr>
          <w:rFonts w:ascii="Franklin Gothic Book" w:eastAsia="Franklin Gothic Book" w:hAnsi="Franklin Gothic Book" w:cs="Franklin Gothic Book"/>
          <w:lang w:eastAsia="ja-JP"/>
        </w:rPr>
        <w:t xml:space="preserve"> </w:t>
      </w:r>
      <w:r w:rsidR="009359AA">
        <w:rPr>
          <w:rFonts w:ascii="Franklin Gothic Book" w:eastAsia="Franklin Gothic Book" w:hAnsi="Franklin Gothic Book" w:cs="Franklin Gothic Book"/>
          <w:lang w:eastAsia="ja-JP"/>
        </w:rPr>
        <w:tab/>
      </w:r>
      <w:r w:rsidR="00714C6C">
        <w:t xml:space="preserve">I DO </w:t>
      </w:r>
      <w:r w:rsidR="003841C1">
        <w:t>permit</w:t>
      </w:r>
      <w:r w:rsidR="00714C6C">
        <w:t xml:space="preserve"> you to include my child’s student work and/or image on video recordings as part of </w:t>
      </w:r>
      <w:r w:rsidR="00C21DB2">
        <w:t xml:space="preserve">the </w:t>
      </w:r>
      <w:r w:rsidR="00714C6C">
        <w:t xml:space="preserve">video(s) showing your classroom performance, to be used </w:t>
      </w:r>
      <w:r w:rsidR="003841C1">
        <w:t>to participate</w:t>
      </w:r>
      <w:r w:rsidR="00714C6C">
        <w:t xml:space="preserve"> in edTPA.</w:t>
      </w:r>
      <w:r w:rsidR="00C21DB2">
        <w:t xml:space="preserve"> However,</w:t>
      </w:r>
      <w:r w:rsidR="00714C6C">
        <w:t xml:space="preserve"> I understand that my child’s name and any other personally identifiable information about my child will not appear on any submitted materials. </w:t>
      </w:r>
    </w:p>
    <w:p w14:paraId="1D59E514" w14:textId="3DAF3D4A" w:rsidR="00714C6C" w:rsidRDefault="00277615" w:rsidP="009359AA">
      <w:sdt>
        <w:sdtPr>
          <w:rPr>
            <w:rFonts w:ascii="Franklin Gothic Book" w:eastAsiaTheme="majorEastAsia" w:hAnsi="Franklin Gothic Book" w:cstheme="majorBidi"/>
            <w:lang w:eastAsia="ja-JP"/>
          </w:rPr>
          <w:id w:val="15983741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359AA">
            <w:rPr>
              <w:rFonts w:ascii="MS Gothic" w:eastAsia="MS Gothic" w:hAnsi="MS Gothic" w:cstheme="majorBidi" w:hint="eastAsia"/>
              <w:lang w:eastAsia="ja-JP"/>
            </w:rPr>
            <w:t>☐</w:t>
          </w:r>
        </w:sdtContent>
      </w:sdt>
      <w:r w:rsidR="009359AA" w:rsidRPr="00B06DC7">
        <w:rPr>
          <w:rFonts w:ascii="Franklin Gothic Book" w:eastAsia="Franklin Gothic Book" w:hAnsi="Franklin Gothic Book" w:cs="Franklin Gothic Book"/>
          <w:lang w:eastAsia="ja-JP"/>
        </w:rPr>
        <w:t xml:space="preserve"> </w:t>
      </w:r>
      <w:r w:rsidR="009359AA">
        <w:rPr>
          <w:rFonts w:ascii="Franklin Gothic Book" w:eastAsia="Franklin Gothic Book" w:hAnsi="Franklin Gothic Book" w:cs="Franklin Gothic Book"/>
          <w:lang w:eastAsia="ja-JP"/>
        </w:rPr>
        <w:tab/>
      </w:r>
      <w:r w:rsidR="00714C6C">
        <w:t xml:space="preserve">I DO NOT </w:t>
      </w:r>
      <w:r w:rsidR="003841C1">
        <w:t>permit</w:t>
      </w:r>
      <w:r w:rsidR="00714C6C">
        <w:t xml:space="preserve"> you to include my child’s student work and/or image on video recordings as part of </w:t>
      </w:r>
      <w:r w:rsidR="003841C1">
        <w:t xml:space="preserve">the </w:t>
      </w:r>
      <w:r w:rsidR="00714C6C">
        <w:t xml:space="preserve">video(s) showing your classroom purpose of participating in edTPA. </w:t>
      </w:r>
    </w:p>
    <w:p w14:paraId="06CF0233" w14:textId="77777777" w:rsidR="003841C1" w:rsidRDefault="003841C1" w:rsidP="009359AA"/>
    <w:p w14:paraId="28A1A427" w14:textId="10E0CB5D" w:rsidR="00714C6C" w:rsidRDefault="00714C6C" w:rsidP="00277615">
      <w:pPr>
        <w:jc w:val="right"/>
      </w:pPr>
      <w:r>
        <w:t xml:space="preserve">Signature of Parent or Guardian: </w:t>
      </w:r>
      <w:sdt>
        <w:sdtPr>
          <w:id w:val="902573327"/>
          <w:placeholder>
            <w:docPart w:val="DefaultPlaceholder_-1854013440"/>
          </w:placeholder>
          <w:text/>
        </w:sdtPr>
        <w:sdtContent>
          <w:r>
            <w:t>________________________________________</w:t>
          </w:r>
        </w:sdtContent>
      </w:sdt>
      <w:r>
        <w:t xml:space="preserve"> </w:t>
      </w:r>
    </w:p>
    <w:p w14:paraId="0215753D" w14:textId="3BAD61B9" w:rsidR="00DE04D1" w:rsidRDefault="00714C6C" w:rsidP="00277615">
      <w:pPr>
        <w:jc w:val="right"/>
      </w:pPr>
      <w:r>
        <w:t xml:space="preserve">Date: </w:t>
      </w:r>
      <w:sdt>
        <w:sdtPr>
          <w:id w:val="185955281"/>
          <w:placeholder>
            <w:docPart w:val="DefaultPlaceholder_-1854013438"/>
          </w:placeholder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="00277615">
            <w:t>___/___/___</w:t>
          </w:r>
        </w:sdtContent>
      </w:sdt>
      <w:r>
        <w:t xml:space="preserve"> </w:t>
      </w:r>
    </w:p>
    <w:sectPr w:rsidR="00DE04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D76353B"/>
    <w:multiLevelType w:val="hybridMultilevel"/>
    <w:tmpl w:val="9984EA18"/>
    <w:lvl w:ilvl="0" w:tplc="8CECD59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3NLKwNLOwNDQ2NDRU0lEKTi0uzszPAykwrgUARlok1ywAAAA="/>
    <w:docVar w:name="dgnword-docGUID" w:val="{34861DB9-D9F1-4FAA-8C45-419449DE3E48}"/>
    <w:docVar w:name="dgnword-eventsink" w:val="372629656"/>
  </w:docVars>
  <w:rsids>
    <w:rsidRoot w:val="00714C6C"/>
    <w:rsid w:val="0010614E"/>
    <w:rsid w:val="00264EC4"/>
    <w:rsid w:val="00277615"/>
    <w:rsid w:val="003841C1"/>
    <w:rsid w:val="00450395"/>
    <w:rsid w:val="004865FC"/>
    <w:rsid w:val="004B6A6A"/>
    <w:rsid w:val="00546EE5"/>
    <w:rsid w:val="00576BF8"/>
    <w:rsid w:val="00586CD8"/>
    <w:rsid w:val="005C4B2F"/>
    <w:rsid w:val="005F781E"/>
    <w:rsid w:val="00714C6C"/>
    <w:rsid w:val="008B4453"/>
    <w:rsid w:val="008E4DAA"/>
    <w:rsid w:val="009359AA"/>
    <w:rsid w:val="00AB2E8E"/>
    <w:rsid w:val="00B1197C"/>
    <w:rsid w:val="00B67E7B"/>
    <w:rsid w:val="00C21DB2"/>
    <w:rsid w:val="00DE04D1"/>
    <w:rsid w:val="00EB1309"/>
    <w:rsid w:val="00FD58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E4839E"/>
  <w15:chartTrackingRefBased/>
  <w15:docId w15:val="{FAA9A50F-088B-4F18-8627-3FA563ECD9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14C6C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27761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226C0B-D1B4-48AF-99B8-B10A2672E4BB}"/>
      </w:docPartPr>
      <w:docPartBody>
        <w:p w:rsidR="00000000" w:rsidRDefault="00165A16">
          <w:r w:rsidRPr="00FE3C1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3CEFDE-6EF8-4C17-A774-AF7B086CCC62}"/>
      </w:docPartPr>
      <w:docPartBody>
        <w:p w:rsidR="00000000" w:rsidRDefault="00165A16">
          <w:r w:rsidRPr="00FE3C17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65A16"/>
    <w:rsid w:val="00165A16"/>
    <w:rsid w:val="009F74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65A16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0677D170822E48B2E8AD7D0554D54E" ma:contentTypeVersion="4" ma:contentTypeDescription="Create a new document." ma:contentTypeScope="" ma:versionID="fa29189496ad365ed763455f5d2de7ff">
  <xsd:schema xmlns:xsd="http://www.w3.org/2001/XMLSchema" xmlns:xs="http://www.w3.org/2001/XMLSchema" xmlns:p="http://schemas.microsoft.com/office/2006/metadata/properties" xmlns:ns2="2074e9ae-aacc-4a41-bd02-0a3e8f1bef51" targetNamespace="http://schemas.microsoft.com/office/2006/metadata/properties" ma:root="true" ma:fieldsID="82b84b39ba816b683de2e6d2169f240e" ns2:_="">
    <xsd:import namespace="2074e9ae-aacc-4a41-bd02-0a3e8f1bef5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74e9ae-aacc-4a41-bd02-0a3e8f1bef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77616C-D1A1-4D4D-BFA1-35C030481A9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7D5B888-739D-47E0-A899-25666F6DC05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3A743B1-217E-4EFB-91AC-47ABD6B016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74e9ae-aacc-4a41-bd02-0a3e8f1bef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1895806-5365-4BAC-B490-C66598ABE0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1</Pages>
  <Words>323</Words>
  <Characters>184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ng, Emily</dc:creator>
  <cp:keywords/>
  <dc:description/>
  <cp:lastModifiedBy>John Mancinelli</cp:lastModifiedBy>
  <cp:revision>16</cp:revision>
  <dcterms:created xsi:type="dcterms:W3CDTF">2020-09-18T18:21:00Z</dcterms:created>
  <dcterms:modified xsi:type="dcterms:W3CDTF">2022-03-09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0677D170822E48B2E8AD7D0554D54E</vt:lpwstr>
  </property>
</Properties>
</file>